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EE53785" w14:textId="32CB1BA3" w:rsidR="007068B5" w:rsidRDefault="005B711B">
      <w:pPr>
        <w:rPr>
          <w:rFonts w:ascii="Arial" w:hAnsi="Arial" w:cs="Arial"/>
        </w:rPr>
      </w:pPr>
      <w:r w:rsidRPr="00AA4000">
        <w:rPr>
          <w:rFonts w:ascii="Arial" w:hAnsi="Arial" w:cs="Arial"/>
          <w:noProof/>
        </w:rPr>
        <w:drawing>
          <wp:inline distT="0" distB="0" distL="0" distR="0" wp14:anchorId="7A8FB404" wp14:editId="75FA0153">
            <wp:extent cx="5943600" cy="90297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etterhead Header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02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728AA7" w14:textId="77777777" w:rsidR="007E420E" w:rsidRDefault="007E420E" w:rsidP="007E420E">
      <w:pPr>
        <w:pStyle w:val="Default"/>
        <w:jc w:val="center"/>
      </w:pPr>
    </w:p>
    <w:p w14:paraId="280021E6" w14:textId="007BA216" w:rsidR="00552F4F" w:rsidRPr="00552F4F" w:rsidRDefault="00552F4F" w:rsidP="00552F4F">
      <w:pPr>
        <w:spacing w:after="0" w:line="240" w:lineRule="auto"/>
        <w:jc w:val="center"/>
        <w:rPr>
          <w:rFonts w:ascii="Arial" w:eastAsia="Times New Roman" w:hAnsi="Arial" w:cs="Arial"/>
          <w:sz w:val="28"/>
          <w:szCs w:val="28"/>
        </w:rPr>
      </w:pPr>
      <w:r w:rsidRPr="00552F4F">
        <w:rPr>
          <w:rFonts w:ascii="Arial" w:eastAsia="Times New Roman" w:hAnsi="Arial" w:cs="Arial"/>
          <w:sz w:val="28"/>
          <w:szCs w:val="28"/>
        </w:rPr>
        <w:t>BMC2 Vascular Surgery Coordinator</w:t>
      </w:r>
      <w:r w:rsidR="00D01A63">
        <w:rPr>
          <w:rFonts w:ascii="Arial" w:eastAsia="Times New Roman" w:hAnsi="Arial" w:cs="Arial"/>
          <w:sz w:val="28"/>
          <w:szCs w:val="28"/>
        </w:rPr>
        <w:t xml:space="preserve"> Virtual Meeting</w:t>
      </w:r>
    </w:p>
    <w:p w14:paraId="282141CF" w14:textId="69819AFD" w:rsidR="00552F4F" w:rsidRPr="00552F4F" w:rsidRDefault="00DF26BB" w:rsidP="00552F4F">
      <w:pPr>
        <w:spacing w:after="0" w:line="240" w:lineRule="auto"/>
        <w:jc w:val="center"/>
        <w:rPr>
          <w:rFonts w:ascii="Arial" w:eastAsia="Times New Roman" w:hAnsi="Arial" w:cs="Arial"/>
          <w:sz w:val="28"/>
          <w:szCs w:val="28"/>
        </w:rPr>
      </w:pPr>
      <w:r>
        <w:rPr>
          <w:rFonts w:ascii="Arial" w:eastAsia="Times New Roman" w:hAnsi="Arial" w:cs="Arial"/>
          <w:sz w:val="28"/>
          <w:szCs w:val="28"/>
        </w:rPr>
        <w:t xml:space="preserve">August </w:t>
      </w:r>
      <w:r w:rsidR="00AE0DBF">
        <w:rPr>
          <w:rFonts w:ascii="Arial" w:eastAsia="Times New Roman" w:hAnsi="Arial" w:cs="Arial"/>
          <w:sz w:val="28"/>
          <w:szCs w:val="28"/>
        </w:rPr>
        <w:t>1</w:t>
      </w:r>
      <w:r>
        <w:rPr>
          <w:rFonts w:ascii="Arial" w:eastAsia="Times New Roman" w:hAnsi="Arial" w:cs="Arial"/>
          <w:sz w:val="28"/>
          <w:szCs w:val="28"/>
        </w:rPr>
        <w:t>9,</w:t>
      </w:r>
      <w:r w:rsidR="007264C9">
        <w:rPr>
          <w:rFonts w:ascii="Arial" w:eastAsia="Times New Roman" w:hAnsi="Arial" w:cs="Arial"/>
          <w:sz w:val="28"/>
          <w:szCs w:val="28"/>
        </w:rPr>
        <w:t xml:space="preserve"> 2026,</w:t>
      </w:r>
      <w:r w:rsidR="00552F4F" w:rsidRPr="00552F4F">
        <w:rPr>
          <w:rFonts w:ascii="Arial" w:eastAsia="Times New Roman" w:hAnsi="Arial" w:cs="Arial"/>
          <w:sz w:val="28"/>
          <w:szCs w:val="28"/>
        </w:rPr>
        <w:t xml:space="preserve"> 11:00</w:t>
      </w:r>
      <w:r w:rsidR="00656C4E">
        <w:rPr>
          <w:rFonts w:ascii="Arial" w:eastAsia="Times New Roman" w:hAnsi="Arial" w:cs="Arial"/>
          <w:sz w:val="28"/>
          <w:szCs w:val="28"/>
        </w:rPr>
        <w:t xml:space="preserve"> </w:t>
      </w:r>
      <w:r w:rsidR="00552F4F" w:rsidRPr="00552F4F">
        <w:rPr>
          <w:rFonts w:ascii="Arial" w:eastAsia="Times New Roman" w:hAnsi="Arial" w:cs="Arial"/>
          <w:sz w:val="28"/>
          <w:szCs w:val="28"/>
        </w:rPr>
        <w:t>am - 12:00</w:t>
      </w:r>
      <w:r w:rsidR="00656C4E">
        <w:rPr>
          <w:rFonts w:ascii="Arial" w:eastAsia="Times New Roman" w:hAnsi="Arial" w:cs="Arial"/>
          <w:sz w:val="28"/>
          <w:szCs w:val="28"/>
        </w:rPr>
        <w:t xml:space="preserve"> </w:t>
      </w:r>
      <w:r w:rsidR="00552F4F" w:rsidRPr="00552F4F">
        <w:rPr>
          <w:rFonts w:ascii="Arial" w:eastAsia="Times New Roman" w:hAnsi="Arial" w:cs="Arial"/>
          <w:sz w:val="28"/>
          <w:szCs w:val="28"/>
        </w:rPr>
        <w:t>pm</w:t>
      </w:r>
    </w:p>
    <w:p w14:paraId="1EE66B98" w14:textId="77777777" w:rsidR="00552F4F" w:rsidRPr="00552F4F" w:rsidRDefault="00552F4F" w:rsidP="00552F4F">
      <w:pPr>
        <w:spacing w:after="0" w:line="240" w:lineRule="auto"/>
        <w:jc w:val="center"/>
        <w:rPr>
          <w:rFonts w:ascii="Arial" w:eastAsia="Times New Roman" w:hAnsi="Arial" w:cs="Arial"/>
          <w:sz w:val="28"/>
          <w:szCs w:val="28"/>
        </w:rPr>
      </w:pPr>
    </w:p>
    <w:p w14:paraId="08BA69B2" w14:textId="77777777" w:rsidR="00552F4F" w:rsidRPr="00552F4F" w:rsidRDefault="00552F4F" w:rsidP="00552F4F">
      <w:pPr>
        <w:spacing w:after="0" w:line="240" w:lineRule="auto"/>
        <w:rPr>
          <w:rFonts w:ascii="Calibri" w:eastAsia="Times New Roman" w:hAnsi="Calibri" w:cs="Calibri"/>
          <w:sz w:val="24"/>
          <w:szCs w:val="24"/>
        </w:rPr>
      </w:pP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386"/>
        <w:gridCol w:w="3404"/>
        <w:gridCol w:w="1560"/>
      </w:tblGrid>
      <w:tr w:rsidR="00FA2041" w:rsidRPr="00552F4F" w14:paraId="5DBEEF7A" w14:textId="77777777" w:rsidTr="004C4F99">
        <w:trPr>
          <w:jc w:val="center"/>
        </w:trPr>
        <w:tc>
          <w:tcPr>
            <w:tcW w:w="2345" w:type="pct"/>
            <w:shd w:val="clear" w:color="auto" w:fill="2F5496"/>
          </w:tcPr>
          <w:p w14:paraId="727587B9" w14:textId="77777777" w:rsidR="00770301" w:rsidRPr="00552F4F" w:rsidRDefault="00770301" w:rsidP="00552F4F">
            <w:pPr>
              <w:spacing w:after="0" w:line="240" w:lineRule="auto"/>
              <w:ind w:right="-720"/>
              <w:rPr>
                <w:rFonts w:ascii="Arial" w:eastAsia="Times New Roman" w:hAnsi="Arial" w:cs="Arial"/>
                <w:b/>
                <w:color w:val="FFFFFF"/>
                <w:sz w:val="24"/>
                <w:szCs w:val="24"/>
              </w:rPr>
            </w:pPr>
            <w:r w:rsidRPr="00552F4F">
              <w:rPr>
                <w:rFonts w:ascii="Arial" w:eastAsia="Times New Roman" w:hAnsi="Arial" w:cs="Arial"/>
                <w:b/>
                <w:color w:val="FFFFFF"/>
                <w:sz w:val="24"/>
                <w:szCs w:val="24"/>
              </w:rPr>
              <w:t>Topic</w:t>
            </w:r>
          </w:p>
        </w:tc>
        <w:tc>
          <w:tcPr>
            <w:tcW w:w="1820" w:type="pct"/>
            <w:shd w:val="clear" w:color="auto" w:fill="2F5496"/>
          </w:tcPr>
          <w:p w14:paraId="76F0B73B" w14:textId="49E62200" w:rsidR="00770301" w:rsidRPr="00552F4F" w:rsidRDefault="00770301" w:rsidP="00552F4F">
            <w:pPr>
              <w:spacing w:after="0" w:line="240" w:lineRule="auto"/>
              <w:ind w:right="-720"/>
              <w:rPr>
                <w:rFonts w:ascii="Arial" w:eastAsia="Times New Roman" w:hAnsi="Arial" w:cs="Arial"/>
                <w:b/>
                <w:color w:val="FFFFFF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b/>
                <w:color w:val="FFFFFF"/>
                <w:sz w:val="24"/>
                <w:szCs w:val="24"/>
              </w:rPr>
              <w:t>Presenter</w:t>
            </w:r>
          </w:p>
        </w:tc>
        <w:tc>
          <w:tcPr>
            <w:tcW w:w="834" w:type="pct"/>
            <w:shd w:val="clear" w:color="auto" w:fill="2F5496"/>
          </w:tcPr>
          <w:p w14:paraId="21E4B34A" w14:textId="7EF42307" w:rsidR="00770301" w:rsidRPr="00552F4F" w:rsidRDefault="00770301" w:rsidP="00552F4F">
            <w:pPr>
              <w:spacing w:after="0" w:line="240" w:lineRule="auto"/>
              <w:ind w:right="-720"/>
              <w:rPr>
                <w:rFonts w:ascii="Arial" w:eastAsia="Times New Roman" w:hAnsi="Arial" w:cs="Arial"/>
                <w:b/>
                <w:color w:val="FFFFFF"/>
                <w:sz w:val="24"/>
                <w:szCs w:val="24"/>
              </w:rPr>
            </w:pPr>
            <w:r w:rsidRPr="00552F4F">
              <w:rPr>
                <w:rFonts w:ascii="Arial" w:eastAsia="Times New Roman" w:hAnsi="Arial" w:cs="Arial"/>
                <w:b/>
                <w:color w:val="FFFFFF"/>
                <w:sz w:val="24"/>
                <w:szCs w:val="24"/>
              </w:rPr>
              <w:t>Time</w:t>
            </w:r>
          </w:p>
        </w:tc>
      </w:tr>
      <w:tr w:rsidR="00FA2041" w:rsidRPr="00552F4F" w14:paraId="4B2123E9" w14:textId="77777777" w:rsidTr="004C4F99">
        <w:trPr>
          <w:trHeight w:val="720"/>
          <w:jc w:val="center"/>
        </w:trPr>
        <w:tc>
          <w:tcPr>
            <w:tcW w:w="2345" w:type="pct"/>
          </w:tcPr>
          <w:p w14:paraId="21536F8E" w14:textId="77777777" w:rsidR="00770301" w:rsidRDefault="00770301" w:rsidP="00552F4F">
            <w:pPr>
              <w:spacing w:after="0" w:line="240" w:lineRule="auto"/>
              <w:ind w:right="-20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552F4F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Welcome</w:t>
            </w:r>
          </w:p>
          <w:p w14:paraId="2EA4F06D" w14:textId="77777777" w:rsidR="007276D8" w:rsidRDefault="007276D8" w:rsidP="00552F4F">
            <w:pPr>
              <w:spacing w:after="0" w:line="240" w:lineRule="auto"/>
              <w:ind w:right="-20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</w:p>
          <w:p w14:paraId="00F6141C" w14:textId="23EF38BA" w:rsidR="00770301" w:rsidRPr="00552F4F" w:rsidRDefault="00770301" w:rsidP="00C91E26">
            <w:pPr>
              <w:spacing w:after="0" w:line="240" w:lineRule="auto"/>
              <w:ind w:right="-20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</w:p>
        </w:tc>
        <w:tc>
          <w:tcPr>
            <w:tcW w:w="1820" w:type="pct"/>
          </w:tcPr>
          <w:p w14:paraId="6D913D0E" w14:textId="2A422AC6" w:rsidR="00770301" w:rsidRDefault="00770301" w:rsidP="00552F4F">
            <w:pPr>
              <w:spacing w:after="0" w:line="240" w:lineRule="auto"/>
              <w:ind w:right="-720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70301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Rebecca Fleckenstein</w:t>
            </w:r>
            <w:r w:rsidR="00CF234F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, RN</w:t>
            </w:r>
          </w:p>
          <w:p w14:paraId="4FF42D2C" w14:textId="31B38A8D" w:rsidR="00770301" w:rsidRPr="00552F4F" w:rsidRDefault="00770301" w:rsidP="00552F4F">
            <w:pPr>
              <w:spacing w:after="0" w:line="240" w:lineRule="auto"/>
              <w:ind w:right="-720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BMC2 Coordinating Center</w:t>
            </w:r>
          </w:p>
        </w:tc>
        <w:tc>
          <w:tcPr>
            <w:tcW w:w="834" w:type="pct"/>
          </w:tcPr>
          <w:p w14:paraId="7B6E2227" w14:textId="4B2F4BEB" w:rsidR="00770301" w:rsidRPr="00552F4F" w:rsidRDefault="00C91E26" w:rsidP="00552F4F">
            <w:pPr>
              <w:spacing w:after="0" w:line="240" w:lineRule="auto"/>
              <w:ind w:right="-720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5</w:t>
            </w:r>
            <w:r w:rsidR="00770301" w:rsidRPr="00552F4F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 min</w:t>
            </w:r>
          </w:p>
        </w:tc>
      </w:tr>
      <w:tr w:rsidR="00CF234F" w:rsidRPr="00552F4F" w14:paraId="7EC6DFD8" w14:textId="77777777" w:rsidTr="004C4F99">
        <w:trPr>
          <w:trHeight w:val="864"/>
          <w:jc w:val="center"/>
        </w:trPr>
        <w:tc>
          <w:tcPr>
            <w:tcW w:w="2345" w:type="pct"/>
          </w:tcPr>
          <w:p w14:paraId="66032C2D" w14:textId="70606D26" w:rsidR="007264C9" w:rsidRDefault="00DF26BB" w:rsidP="00CF234F">
            <w:pPr>
              <w:spacing w:after="0" w:line="240" w:lineRule="auto"/>
              <w:ind w:right="-20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Physician Peer Review Topic </w:t>
            </w:r>
            <w:r w:rsidR="004C4F99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Selection </w:t>
            </w:r>
            <w:r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Process</w:t>
            </w:r>
          </w:p>
        </w:tc>
        <w:tc>
          <w:tcPr>
            <w:tcW w:w="1820" w:type="pct"/>
          </w:tcPr>
          <w:p w14:paraId="2717BC73" w14:textId="77777777" w:rsidR="006A56CB" w:rsidRDefault="00DF26BB" w:rsidP="00CF234F">
            <w:pPr>
              <w:spacing w:after="0" w:line="240" w:lineRule="auto"/>
              <w:ind w:right="-720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Nick</w:t>
            </w:r>
            <w:r w:rsidR="006B1245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 Osborne, MD</w:t>
            </w:r>
          </w:p>
          <w:p w14:paraId="22C29B88" w14:textId="65E94EE7" w:rsidR="006B1245" w:rsidRDefault="006B1245" w:rsidP="00CF234F">
            <w:pPr>
              <w:spacing w:after="0" w:line="240" w:lineRule="auto"/>
              <w:ind w:right="-720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BMC2 </w:t>
            </w:r>
            <w:r w:rsidR="004C4F99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Coordinating Center</w:t>
            </w:r>
          </w:p>
        </w:tc>
        <w:tc>
          <w:tcPr>
            <w:tcW w:w="834" w:type="pct"/>
          </w:tcPr>
          <w:p w14:paraId="1ED57A70" w14:textId="6B165A35" w:rsidR="00CF234F" w:rsidRDefault="00AE0DBF" w:rsidP="00CF234F">
            <w:pPr>
              <w:spacing w:after="0" w:line="240" w:lineRule="auto"/>
              <w:ind w:right="-720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1</w:t>
            </w:r>
            <w:r w:rsidR="006A56C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5</w:t>
            </w:r>
            <w:r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 min</w:t>
            </w:r>
          </w:p>
        </w:tc>
      </w:tr>
      <w:tr w:rsidR="007264C9" w:rsidRPr="00552F4F" w14:paraId="7B64D93A" w14:textId="77777777" w:rsidTr="004C4F99">
        <w:trPr>
          <w:trHeight w:val="864"/>
          <w:jc w:val="center"/>
        </w:trPr>
        <w:tc>
          <w:tcPr>
            <w:tcW w:w="2345" w:type="pct"/>
          </w:tcPr>
          <w:p w14:paraId="679D580F" w14:textId="4C6F1594" w:rsidR="007264C9" w:rsidRDefault="004C4F99" w:rsidP="00CF234F">
            <w:pPr>
              <w:spacing w:after="0" w:line="240" w:lineRule="auto"/>
              <w:ind w:right="-20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2027 P4P Goals</w:t>
            </w:r>
            <w:r w:rsidR="0024635C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820" w:type="pct"/>
          </w:tcPr>
          <w:p w14:paraId="418D05DC" w14:textId="77777777" w:rsidR="006A56CB" w:rsidRDefault="0024635C" w:rsidP="00CF234F">
            <w:pPr>
              <w:spacing w:after="0" w:line="240" w:lineRule="auto"/>
              <w:ind w:right="-720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Mollie</w:t>
            </w:r>
            <w:r w:rsidR="004C4F99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 Bodin, MA</w:t>
            </w:r>
          </w:p>
          <w:p w14:paraId="1A481749" w14:textId="2BEF298A" w:rsidR="004C4F99" w:rsidRDefault="004C4F99" w:rsidP="00CF234F">
            <w:pPr>
              <w:spacing w:after="0" w:line="240" w:lineRule="auto"/>
              <w:ind w:right="-720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BMC2 Coordinating Center</w:t>
            </w:r>
          </w:p>
        </w:tc>
        <w:tc>
          <w:tcPr>
            <w:tcW w:w="834" w:type="pct"/>
          </w:tcPr>
          <w:p w14:paraId="5AB20B35" w14:textId="14F70E10" w:rsidR="007264C9" w:rsidRDefault="0024635C" w:rsidP="00CF234F">
            <w:pPr>
              <w:spacing w:after="0" w:line="240" w:lineRule="auto"/>
              <w:ind w:right="-720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1</w:t>
            </w:r>
            <w:r w:rsidR="00DF26B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5 min</w:t>
            </w:r>
          </w:p>
        </w:tc>
      </w:tr>
      <w:tr w:rsidR="00763101" w:rsidRPr="00552F4F" w14:paraId="2819CDDE" w14:textId="77777777" w:rsidTr="004C4F99">
        <w:trPr>
          <w:trHeight w:val="720"/>
          <w:jc w:val="center"/>
        </w:trPr>
        <w:tc>
          <w:tcPr>
            <w:tcW w:w="2345" w:type="pct"/>
          </w:tcPr>
          <w:p w14:paraId="4823A571" w14:textId="3C50D5E1" w:rsidR="00763101" w:rsidRDefault="0024635C" w:rsidP="00241181">
            <w:pPr>
              <w:spacing w:after="0" w:line="240" w:lineRule="auto"/>
              <w:ind w:right="-20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Medications: Contraindicated</w:t>
            </w:r>
          </w:p>
        </w:tc>
        <w:tc>
          <w:tcPr>
            <w:tcW w:w="1820" w:type="pct"/>
          </w:tcPr>
          <w:p w14:paraId="1A8EC6EE" w14:textId="29167BEC" w:rsidR="0099629A" w:rsidRDefault="0024635C" w:rsidP="00CF234F">
            <w:pPr>
              <w:spacing w:after="0" w:line="240" w:lineRule="auto"/>
              <w:ind w:right="-720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Poll</w:t>
            </w:r>
          </w:p>
        </w:tc>
        <w:tc>
          <w:tcPr>
            <w:tcW w:w="834" w:type="pct"/>
          </w:tcPr>
          <w:p w14:paraId="72725AFF" w14:textId="64E32BD7" w:rsidR="00763101" w:rsidRDefault="00DF26BB" w:rsidP="00CF234F">
            <w:pPr>
              <w:spacing w:after="0" w:line="240" w:lineRule="auto"/>
              <w:ind w:right="-720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5 min</w:t>
            </w:r>
          </w:p>
        </w:tc>
      </w:tr>
      <w:tr w:rsidR="00B863E8" w:rsidRPr="00552F4F" w14:paraId="06484AB9" w14:textId="77777777" w:rsidTr="004C4F99">
        <w:trPr>
          <w:trHeight w:val="720"/>
          <w:jc w:val="center"/>
        </w:trPr>
        <w:tc>
          <w:tcPr>
            <w:tcW w:w="2345" w:type="pct"/>
          </w:tcPr>
          <w:p w14:paraId="736E23CC" w14:textId="41CC445F" w:rsidR="00B863E8" w:rsidRDefault="00DF26BB" w:rsidP="00241181">
            <w:pPr>
              <w:spacing w:after="0" w:line="240" w:lineRule="auto"/>
              <w:ind w:right="-20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Case </w:t>
            </w:r>
            <w:r w:rsidR="004C4F99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Review</w:t>
            </w:r>
          </w:p>
        </w:tc>
        <w:tc>
          <w:tcPr>
            <w:tcW w:w="1820" w:type="pct"/>
          </w:tcPr>
          <w:p w14:paraId="63603E25" w14:textId="0660ADBF" w:rsidR="00B863E8" w:rsidRDefault="00DF26BB" w:rsidP="00CF234F">
            <w:pPr>
              <w:spacing w:after="0" w:line="240" w:lineRule="auto"/>
              <w:ind w:right="-720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Rebecca</w:t>
            </w:r>
          </w:p>
        </w:tc>
        <w:tc>
          <w:tcPr>
            <w:tcW w:w="834" w:type="pct"/>
          </w:tcPr>
          <w:p w14:paraId="7E3D0726" w14:textId="56695E9B" w:rsidR="00B863E8" w:rsidRDefault="003F1CC0" w:rsidP="00CF234F">
            <w:pPr>
              <w:spacing w:after="0" w:line="240" w:lineRule="auto"/>
              <w:ind w:right="-720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15 </w:t>
            </w:r>
            <w:r w:rsidR="00DF26B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min</w:t>
            </w:r>
          </w:p>
        </w:tc>
      </w:tr>
      <w:tr w:rsidR="00CF234F" w:rsidRPr="00552F4F" w14:paraId="05FC07E8" w14:textId="77777777" w:rsidTr="004C4F99">
        <w:trPr>
          <w:jc w:val="center"/>
        </w:trPr>
        <w:tc>
          <w:tcPr>
            <w:tcW w:w="2345" w:type="pct"/>
          </w:tcPr>
          <w:p w14:paraId="1C5ED9D4" w14:textId="77777777" w:rsidR="00CF234F" w:rsidRPr="00552F4F" w:rsidRDefault="00CF234F" w:rsidP="00CF234F">
            <w:pPr>
              <w:spacing w:after="0" w:line="240" w:lineRule="auto"/>
              <w:ind w:right="-720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552F4F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Adjourn</w:t>
            </w:r>
          </w:p>
          <w:p w14:paraId="7DD76158" w14:textId="77777777" w:rsidR="00CF234F" w:rsidRPr="00552F4F" w:rsidRDefault="00CF234F" w:rsidP="00CF234F">
            <w:pPr>
              <w:spacing w:after="0" w:line="240" w:lineRule="auto"/>
              <w:ind w:right="-720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</w:p>
        </w:tc>
        <w:tc>
          <w:tcPr>
            <w:tcW w:w="1820" w:type="pct"/>
          </w:tcPr>
          <w:p w14:paraId="7777B6F2" w14:textId="77777777" w:rsidR="00CF234F" w:rsidRPr="00552F4F" w:rsidRDefault="00CF234F" w:rsidP="00CF234F">
            <w:pPr>
              <w:spacing w:after="0" w:line="240" w:lineRule="auto"/>
              <w:ind w:right="-720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</w:p>
        </w:tc>
        <w:tc>
          <w:tcPr>
            <w:tcW w:w="834" w:type="pct"/>
          </w:tcPr>
          <w:p w14:paraId="4ABE6A2C" w14:textId="5C099A77" w:rsidR="00CF234F" w:rsidRPr="00552F4F" w:rsidRDefault="00CF234F" w:rsidP="00CF234F">
            <w:pPr>
              <w:spacing w:after="0" w:line="240" w:lineRule="auto"/>
              <w:ind w:right="-720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</w:p>
        </w:tc>
      </w:tr>
    </w:tbl>
    <w:p w14:paraId="30C814AB" w14:textId="77777777" w:rsidR="00552F4F" w:rsidRPr="00552F4F" w:rsidRDefault="00552F4F" w:rsidP="00552F4F">
      <w:pPr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</w:p>
    <w:p w14:paraId="34EFF922" w14:textId="018D6248" w:rsidR="007E420E" w:rsidRPr="00AA4000" w:rsidRDefault="007E420E" w:rsidP="00552F4F">
      <w:pPr>
        <w:pStyle w:val="Default"/>
        <w:jc w:val="center"/>
      </w:pPr>
    </w:p>
    <w:sectPr w:rsidR="007E420E" w:rsidRPr="00AA4000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371F98C" w14:textId="77777777" w:rsidR="00070C54" w:rsidRDefault="00070C54" w:rsidP="005B711B">
      <w:pPr>
        <w:spacing w:after="0" w:line="240" w:lineRule="auto"/>
      </w:pPr>
      <w:r>
        <w:separator/>
      </w:r>
    </w:p>
  </w:endnote>
  <w:endnote w:type="continuationSeparator" w:id="0">
    <w:p w14:paraId="4CD662B7" w14:textId="77777777" w:rsidR="00070C54" w:rsidRDefault="00070C54" w:rsidP="005B71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C8A1EC" w14:textId="77777777" w:rsidR="005B711B" w:rsidRDefault="005B711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Arial" w:hAnsi="Arial" w:cs="Arial"/>
      </w:rPr>
      <w:id w:val="-1075978340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hAnsi="Arial" w:cs="Arial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7946815B" w14:textId="70167013" w:rsidR="005B711B" w:rsidRPr="005B711B" w:rsidRDefault="005B711B">
            <w:pPr>
              <w:pStyle w:val="Footer"/>
              <w:jc w:val="right"/>
              <w:rPr>
                <w:rFonts w:ascii="Arial" w:hAnsi="Arial" w:cs="Arial"/>
              </w:rPr>
            </w:pPr>
            <w:r w:rsidRPr="005B711B">
              <w:rPr>
                <w:rFonts w:ascii="Arial" w:hAnsi="Arial" w:cs="Arial"/>
                <w:sz w:val="16"/>
                <w:szCs w:val="16"/>
              </w:rPr>
              <w:t xml:space="preserve">Page </w:t>
            </w:r>
            <w:r w:rsidRPr="005B711B">
              <w:rPr>
                <w:rFonts w:ascii="Arial" w:hAnsi="Arial" w:cs="Arial"/>
                <w:b/>
                <w:bCs/>
                <w:sz w:val="16"/>
                <w:szCs w:val="16"/>
              </w:rPr>
              <w:fldChar w:fldCharType="begin"/>
            </w:r>
            <w:r w:rsidRPr="005B711B">
              <w:rPr>
                <w:rFonts w:ascii="Arial" w:hAnsi="Arial" w:cs="Arial"/>
                <w:b/>
                <w:bCs/>
                <w:sz w:val="16"/>
                <w:szCs w:val="16"/>
              </w:rPr>
              <w:instrText xml:space="preserve"> PAGE </w:instrText>
            </w:r>
            <w:r w:rsidRPr="005B711B">
              <w:rPr>
                <w:rFonts w:ascii="Arial" w:hAnsi="Arial" w:cs="Arial"/>
                <w:b/>
                <w:bCs/>
                <w:sz w:val="16"/>
                <w:szCs w:val="16"/>
              </w:rPr>
              <w:fldChar w:fldCharType="separate"/>
            </w:r>
            <w:r>
              <w:rPr>
                <w:rFonts w:ascii="Arial" w:hAnsi="Arial" w:cs="Arial"/>
                <w:b/>
                <w:bCs/>
                <w:noProof/>
                <w:sz w:val="16"/>
                <w:szCs w:val="16"/>
              </w:rPr>
              <w:t>1</w:t>
            </w:r>
            <w:r w:rsidRPr="005B711B">
              <w:rPr>
                <w:rFonts w:ascii="Arial" w:hAnsi="Arial" w:cs="Arial"/>
                <w:b/>
                <w:bCs/>
                <w:sz w:val="16"/>
                <w:szCs w:val="16"/>
              </w:rPr>
              <w:fldChar w:fldCharType="end"/>
            </w:r>
            <w:r w:rsidRPr="005B711B">
              <w:rPr>
                <w:rFonts w:ascii="Arial" w:hAnsi="Arial" w:cs="Arial"/>
                <w:sz w:val="16"/>
                <w:szCs w:val="16"/>
              </w:rPr>
              <w:t xml:space="preserve"> of </w:t>
            </w:r>
            <w:r w:rsidRPr="005B711B">
              <w:rPr>
                <w:rFonts w:ascii="Arial" w:hAnsi="Arial" w:cs="Arial"/>
                <w:b/>
                <w:bCs/>
                <w:sz w:val="16"/>
                <w:szCs w:val="16"/>
              </w:rPr>
              <w:fldChar w:fldCharType="begin"/>
            </w:r>
            <w:r w:rsidRPr="005B711B">
              <w:rPr>
                <w:rFonts w:ascii="Arial" w:hAnsi="Arial" w:cs="Arial"/>
                <w:b/>
                <w:bCs/>
                <w:sz w:val="16"/>
                <w:szCs w:val="16"/>
              </w:rPr>
              <w:instrText xml:space="preserve"> NUMPAGES  </w:instrText>
            </w:r>
            <w:r w:rsidRPr="005B711B">
              <w:rPr>
                <w:rFonts w:ascii="Arial" w:hAnsi="Arial" w:cs="Arial"/>
                <w:b/>
                <w:bCs/>
                <w:sz w:val="16"/>
                <w:szCs w:val="16"/>
              </w:rPr>
              <w:fldChar w:fldCharType="separate"/>
            </w:r>
            <w:r>
              <w:rPr>
                <w:rFonts w:ascii="Arial" w:hAnsi="Arial" w:cs="Arial"/>
                <w:b/>
                <w:bCs/>
                <w:noProof/>
                <w:sz w:val="16"/>
                <w:szCs w:val="16"/>
              </w:rPr>
              <w:t>1</w:t>
            </w:r>
            <w:r w:rsidRPr="005B711B">
              <w:rPr>
                <w:rFonts w:ascii="Arial" w:hAnsi="Arial" w:cs="Arial"/>
                <w:b/>
                <w:bCs/>
                <w:sz w:val="16"/>
                <w:szCs w:val="16"/>
              </w:rPr>
              <w:fldChar w:fldCharType="end"/>
            </w:r>
          </w:p>
        </w:sdtContent>
      </w:sdt>
    </w:sdtContent>
  </w:sdt>
  <w:p w14:paraId="20DD8086" w14:textId="77777777" w:rsidR="005B711B" w:rsidRPr="005B711B" w:rsidRDefault="005B711B">
    <w:pPr>
      <w:pStyle w:val="Footer"/>
      <w:rPr>
        <w:rFonts w:ascii="Arial" w:hAnsi="Arial" w:cs="Arial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CA647E" w14:textId="77777777" w:rsidR="005B711B" w:rsidRDefault="005B711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8DCDB7A" w14:textId="77777777" w:rsidR="00070C54" w:rsidRDefault="00070C54" w:rsidP="005B711B">
      <w:pPr>
        <w:spacing w:after="0" w:line="240" w:lineRule="auto"/>
      </w:pPr>
      <w:r>
        <w:separator/>
      </w:r>
    </w:p>
  </w:footnote>
  <w:footnote w:type="continuationSeparator" w:id="0">
    <w:p w14:paraId="06556AD4" w14:textId="77777777" w:rsidR="00070C54" w:rsidRDefault="00070C54" w:rsidP="005B711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95BC5C" w14:textId="77777777" w:rsidR="005B711B" w:rsidRDefault="005B711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8C57F0" w14:textId="77777777" w:rsidR="005B711B" w:rsidRDefault="005B711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E677AE7" w14:textId="77777777" w:rsidR="005B711B" w:rsidRDefault="005B711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51E572A"/>
    <w:multiLevelType w:val="hybridMultilevel"/>
    <w:tmpl w:val="761EBB4E"/>
    <w:lvl w:ilvl="0" w:tplc="E188D150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CA3D0B"/>
    <w:multiLevelType w:val="hybridMultilevel"/>
    <w:tmpl w:val="10D28F2A"/>
    <w:lvl w:ilvl="0" w:tplc="E188D150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916AE6"/>
    <w:multiLevelType w:val="hybridMultilevel"/>
    <w:tmpl w:val="7938D280"/>
    <w:lvl w:ilvl="0" w:tplc="E188D150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353EC3"/>
    <w:multiLevelType w:val="hybridMultilevel"/>
    <w:tmpl w:val="F7644F5E"/>
    <w:lvl w:ilvl="0" w:tplc="1DA6B0C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FB3E08F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A0705A9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A7CEF37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2DF2200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252427B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1EB8D5F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D12AC7C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230E57A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4" w15:restartNumberingAfterBreak="0">
    <w:nsid w:val="49E23286"/>
    <w:multiLevelType w:val="hybridMultilevel"/>
    <w:tmpl w:val="10B2CD54"/>
    <w:lvl w:ilvl="0" w:tplc="E188D150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DC62E44"/>
    <w:multiLevelType w:val="hybridMultilevel"/>
    <w:tmpl w:val="3EC67C34"/>
    <w:lvl w:ilvl="0" w:tplc="E188D150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2E77721"/>
    <w:multiLevelType w:val="hybridMultilevel"/>
    <w:tmpl w:val="D9CC1D02"/>
    <w:lvl w:ilvl="0" w:tplc="E188D150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39859CE"/>
    <w:multiLevelType w:val="hybridMultilevel"/>
    <w:tmpl w:val="04DA9C78"/>
    <w:lvl w:ilvl="0" w:tplc="E188D150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55F0265"/>
    <w:multiLevelType w:val="hybridMultilevel"/>
    <w:tmpl w:val="2CEA59EC"/>
    <w:lvl w:ilvl="0" w:tplc="E188D150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92A1D16"/>
    <w:multiLevelType w:val="hybridMultilevel"/>
    <w:tmpl w:val="F3C8CCD2"/>
    <w:lvl w:ilvl="0" w:tplc="E188D150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46319731">
    <w:abstractNumId w:val="6"/>
  </w:num>
  <w:num w:numId="2" w16cid:durableId="649746390">
    <w:abstractNumId w:val="7"/>
  </w:num>
  <w:num w:numId="3" w16cid:durableId="1102069175">
    <w:abstractNumId w:val="5"/>
  </w:num>
  <w:num w:numId="4" w16cid:durableId="909198363">
    <w:abstractNumId w:val="9"/>
  </w:num>
  <w:num w:numId="5" w16cid:durableId="938608341">
    <w:abstractNumId w:val="4"/>
  </w:num>
  <w:num w:numId="6" w16cid:durableId="557253504">
    <w:abstractNumId w:val="8"/>
  </w:num>
  <w:num w:numId="7" w16cid:durableId="1759014692">
    <w:abstractNumId w:val="1"/>
  </w:num>
  <w:num w:numId="8" w16cid:durableId="1923561836">
    <w:abstractNumId w:val="0"/>
  </w:num>
  <w:num w:numId="9" w16cid:durableId="124274920">
    <w:abstractNumId w:val="2"/>
  </w:num>
  <w:num w:numId="10" w16cid:durableId="68363096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SxMDe2NDU3NTIwMDZR0lEKTi0uzszPAykwsqwFALKeGvUtAAAA"/>
  </w:docVars>
  <w:rsids>
    <w:rsidRoot w:val="005B711B"/>
    <w:rsid w:val="00002A6D"/>
    <w:rsid w:val="00010205"/>
    <w:rsid w:val="00010C07"/>
    <w:rsid w:val="00070C54"/>
    <w:rsid w:val="00082CAF"/>
    <w:rsid w:val="000841C4"/>
    <w:rsid w:val="000D383A"/>
    <w:rsid w:val="000E48BE"/>
    <w:rsid w:val="00121B6E"/>
    <w:rsid w:val="00147039"/>
    <w:rsid w:val="0016477D"/>
    <w:rsid w:val="00174DE9"/>
    <w:rsid w:val="0018650D"/>
    <w:rsid w:val="001A0756"/>
    <w:rsid w:val="001A16B6"/>
    <w:rsid w:val="001C742F"/>
    <w:rsid w:val="00241181"/>
    <w:rsid w:val="0024635C"/>
    <w:rsid w:val="00297F1E"/>
    <w:rsid w:val="002B2FFB"/>
    <w:rsid w:val="002D424B"/>
    <w:rsid w:val="00325AEC"/>
    <w:rsid w:val="00357851"/>
    <w:rsid w:val="003860A1"/>
    <w:rsid w:val="003B5026"/>
    <w:rsid w:val="003D0B53"/>
    <w:rsid w:val="003D4336"/>
    <w:rsid w:val="003F0CC3"/>
    <w:rsid w:val="003F1CC0"/>
    <w:rsid w:val="00404E5B"/>
    <w:rsid w:val="004164EA"/>
    <w:rsid w:val="0043015C"/>
    <w:rsid w:val="004577CA"/>
    <w:rsid w:val="004B7D59"/>
    <w:rsid w:val="004C4F99"/>
    <w:rsid w:val="004D186E"/>
    <w:rsid w:val="00502CFB"/>
    <w:rsid w:val="0051553D"/>
    <w:rsid w:val="00522870"/>
    <w:rsid w:val="00537D7A"/>
    <w:rsid w:val="00547B71"/>
    <w:rsid w:val="00552F4F"/>
    <w:rsid w:val="00585F4F"/>
    <w:rsid w:val="005A68C0"/>
    <w:rsid w:val="005B711B"/>
    <w:rsid w:val="005C639A"/>
    <w:rsid w:val="00634280"/>
    <w:rsid w:val="00653E3F"/>
    <w:rsid w:val="00656C4E"/>
    <w:rsid w:val="00672391"/>
    <w:rsid w:val="00686771"/>
    <w:rsid w:val="006A56CB"/>
    <w:rsid w:val="006B1245"/>
    <w:rsid w:val="006C18E3"/>
    <w:rsid w:val="006D2047"/>
    <w:rsid w:val="00700A48"/>
    <w:rsid w:val="00701A10"/>
    <w:rsid w:val="00703781"/>
    <w:rsid w:val="007068B5"/>
    <w:rsid w:val="00717A12"/>
    <w:rsid w:val="007264C9"/>
    <w:rsid w:val="007276D8"/>
    <w:rsid w:val="00760677"/>
    <w:rsid w:val="00763101"/>
    <w:rsid w:val="00770301"/>
    <w:rsid w:val="007C1A09"/>
    <w:rsid w:val="007E420E"/>
    <w:rsid w:val="008521C4"/>
    <w:rsid w:val="00866CD2"/>
    <w:rsid w:val="00890AD2"/>
    <w:rsid w:val="008D72B6"/>
    <w:rsid w:val="00925DD0"/>
    <w:rsid w:val="00940325"/>
    <w:rsid w:val="00966E83"/>
    <w:rsid w:val="009723A9"/>
    <w:rsid w:val="0099629A"/>
    <w:rsid w:val="009B1878"/>
    <w:rsid w:val="009B1D60"/>
    <w:rsid w:val="009C417E"/>
    <w:rsid w:val="00A06C87"/>
    <w:rsid w:val="00AA4000"/>
    <w:rsid w:val="00AD4998"/>
    <w:rsid w:val="00AE0DBF"/>
    <w:rsid w:val="00B55D84"/>
    <w:rsid w:val="00B57491"/>
    <w:rsid w:val="00B62ACB"/>
    <w:rsid w:val="00B863E8"/>
    <w:rsid w:val="00B96770"/>
    <w:rsid w:val="00BA74F2"/>
    <w:rsid w:val="00C16596"/>
    <w:rsid w:val="00C31889"/>
    <w:rsid w:val="00C45D34"/>
    <w:rsid w:val="00C52D74"/>
    <w:rsid w:val="00C616E7"/>
    <w:rsid w:val="00C81326"/>
    <w:rsid w:val="00C91E26"/>
    <w:rsid w:val="00CF234F"/>
    <w:rsid w:val="00D01A63"/>
    <w:rsid w:val="00D10BF4"/>
    <w:rsid w:val="00D72164"/>
    <w:rsid w:val="00D81E41"/>
    <w:rsid w:val="00D83609"/>
    <w:rsid w:val="00DE2724"/>
    <w:rsid w:val="00DF26BB"/>
    <w:rsid w:val="00E16A04"/>
    <w:rsid w:val="00E424D9"/>
    <w:rsid w:val="00E74044"/>
    <w:rsid w:val="00E8225F"/>
    <w:rsid w:val="00EA7568"/>
    <w:rsid w:val="00EC4489"/>
    <w:rsid w:val="00EF5AE8"/>
    <w:rsid w:val="00EF7DF0"/>
    <w:rsid w:val="00F14042"/>
    <w:rsid w:val="00F7327C"/>
    <w:rsid w:val="00F84A45"/>
    <w:rsid w:val="00FA2041"/>
    <w:rsid w:val="00FD64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485372"/>
  <w15:chartTrackingRefBased/>
  <w15:docId w15:val="{9A719E1B-E2BF-40DE-9EE9-E153879B3F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B71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B711B"/>
  </w:style>
  <w:style w:type="paragraph" w:styleId="Footer">
    <w:name w:val="footer"/>
    <w:basedOn w:val="Normal"/>
    <w:link w:val="FooterChar"/>
    <w:uiPriority w:val="99"/>
    <w:unhideWhenUsed/>
    <w:rsid w:val="005B71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B711B"/>
  </w:style>
  <w:style w:type="paragraph" w:styleId="ListParagraph">
    <w:name w:val="List Paragraph"/>
    <w:basedOn w:val="Normal"/>
    <w:uiPriority w:val="34"/>
    <w:qFormat/>
    <w:rsid w:val="004D186E"/>
    <w:pPr>
      <w:ind w:left="720"/>
      <w:contextualSpacing/>
    </w:pPr>
  </w:style>
  <w:style w:type="paragraph" w:customStyle="1" w:styleId="Default">
    <w:name w:val="Default"/>
    <w:rsid w:val="007E420E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8598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170694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5972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Michigan Health System</Company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lker, Elizabeth</dc:creator>
  <cp:keywords/>
  <dc:description/>
  <cp:lastModifiedBy>Fleckenstein, Rebecca</cp:lastModifiedBy>
  <cp:revision>7</cp:revision>
  <dcterms:created xsi:type="dcterms:W3CDTF">2026-06-23T13:17:00Z</dcterms:created>
  <dcterms:modified xsi:type="dcterms:W3CDTF">2026-07-15T20:14:00Z</dcterms:modified>
</cp:coreProperties>
</file>